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DAAEC" w14:textId="744450D5" w:rsidR="00E72BFC" w:rsidRDefault="00D47935" w:rsidP="00D47935">
      <w:pPr>
        <w:jc w:val="center"/>
        <w:rPr>
          <w:rFonts w:ascii="Gotham Black" w:hAnsi="Gotham Black"/>
          <w:color w:val="278685"/>
          <w:sz w:val="56"/>
          <w:szCs w:val="56"/>
        </w:rPr>
      </w:pPr>
      <w:r w:rsidRPr="00D47935">
        <w:rPr>
          <w:rFonts w:ascii="Gotham Black" w:hAnsi="Gotham Black"/>
          <w:color w:val="278685"/>
          <w:sz w:val="56"/>
          <w:szCs w:val="56"/>
        </w:rPr>
        <w:t>IF/THEN WORKSHEET</w:t>
      </w:r>
    </w:p>
    <w:p w14:paraId="18817619" w14:textId="36BFEBCA" w:rsidR="00415DFD" w:rsidRPr="00415DFD" w:rsidRDefault="00415DFD" w:rsidP="00D47935">
      <w:pPr>
        <w:jc w:val="center"/>
        <w:rPr>
          <w:rFonts w:ascii="Gotham Medium" w:hAnsi="Gotham Medium"/>
          <w:b/>
          <w:bCs/>
          <w:sz w:val="28"/>
          <w:szCs w:val="28"/>
        </w:rPr>
      </w:pPr>
      <w:r w:rsidRPr="00415DFD">
        <w:rPr>
          <w:rFonts w:ascii="Gotham Medium" w:hAnsi="Gotham Medium"/>
          <w:b/>
          <w:bCs/>
          <w:sz w:val="28"/>
          <w:szCs w:val="28"/>
        </w:rPr>
        <w:t>My Goal or Challenge: ______________________________</w:t>
      </w:r>
    </w:p>
    <w:p w14:paraId="3CDF6EB7" w14:textId="77777777" w:rsidR="00415DFD" w:rsidRDefault="00415DFD" w:rsidP="00D47935">
      <w:pPr>
        <w:jc w:val="center"/>
        <w:rPr>
          <w:rFonts w:ascii="Gotham Medium" w:hAnsi="Gotham Medium"/>
        </w:rPr>
      </w:pPr>
    </w:p>
    <w:p w14:paraId="7BDDE5EC" w14:textId="20548CA6" w:rsidR="001114BE" w:rsidRDefault="00415DFD" w:rsidP="00D47935">
      <w:pPr>
        <w:jc w:val="center"/>
        <w:rPr>
          <w:rFonts w:ascii="Gotham Medium" w:hAnsi="Gotham Medium"/>
        </w:rPr>
      </w:pPr>
      <w:r w:rsidRPr="00415DFD">
        <w:rPr>
          <w:rFonts w:ascii="Gotham Medium" w:hAnsi="Gotham Medium"/>
        </w:rPr>
        <w:t xml:space="preserve">In the column labeled </w:t>
      </w:r>
      <w:r>
        <w:rPr>
          <w:rFonts w:ascii="Gotham Medium" w:hAnsi="Gotham Medium"/>
        </w:rPr>
        <w:t>“</w:t>
      </w:r>
      <w:r w:rsidRPr="00415DFD">
        <w:rPr>
          <w:rFonts w:ascii="Gotham Medium" w:hAnsi="Gotham Medium"/>
        </w:rPr>
        <w:t>IF</w:t>
      </w:r>
      <w:r>
        <w:rPr>
          <w:rFonts w:ascii="Gotham Medium" w:hAnsi="Gotham Medium"/>
        </w:rPr>
        <w:t>”</w:t>
      </w:r>
      <w:r w:rsidRPr="00415DFD">
        <w:rPr>
          <w:rFonts w:ascii="Gotham Medium" w:hAnsi="Gotham Medium"/>
        </w:rPr>
        <w:t xml:space="preserve">, write down </w:t>
      </w:r>
      <w:r>
        <w:rPr>
          <w:rFonts w:ascii="Gotham Medium" w:hAnsi="Gotham Medium"/>
        </w:rPr>
        <w:t xml:space="preserve">the risks of moving forward with your goal. You could also include your fears. In the column labeled “THEN”, write the next steps you would take if the risk </w:t>
      </w:r>
      <w:r w:rsidR="0048466D">
        <w:rPr>
          <w:rFonts w:ascii="Gotham Medium" w:hAnsi="Gotham Medium"/>
        </w:rPr>
        <w:t>became</w:t>
      </w:r>
      <w:r>
        <w:rPr>
          <w:rFonts w:ascii="Gotham Medium" w:hAnsi="Gotham Medium"/>
        </w:rPr>
        <w:t xml:space="preserve"> </w:t>
      </w:r>
      <w:proofErr w:type="gramStart"/>
      <w:r>
        <w:rPr>
          <w:rFonts w:ascii="Gotham Medium" w:hAnsi="Gotham Medium"/>
        </w:rPr>
        <w:t>reality</w:t>
      </w:r>
      <w:proofErr w:type="gramEnd"/>
      <w:r>
        <w:rPr>
          <w:rFonts w:ascii="Gotham Medium" w:hAnsi="Gotham Medium"/>
        </w:rPr>
        <w:t xml:space="preserve"> or your fears are triggered.</w:t>
      </w:r>
    </w:p>
    <w:p w14:paraId="23AEA016" w14:textId="77777777" w:rsidR="0048466D" w:rsidRPr="00415DFD" w:rsidRDefault="0048466D" w:rsidP="00D47935">
      <w:pPr>
        <w:jc w:val="center"/>
        <w:rPr>
          <w:rFonts w:ascii="Gotham Medium" w:hAnsi="Gotham Medium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8466D" w14:paraId="5E508F63" w14:textId="77777777" w:rsidTr="0048466D">
        <w:trPr>
          <w:trHeight w:val="602"/>
        </w:trPr>
        <w:tc>
          <w:tcPr>
            <w:tcW w:w="4675" w:type="dxa"/>
            <w:vAlign w:val="center"/>
          </w:tcPr>
          <w:p w14:paraId="2390BBD3" w14:textId="15BCDD05" w:rsidR="0048466D" w:rsidRPr="0048466D" w:rsidRDefault="0048466D" w:rsidP="0048466D">
            <w:pPr>
              <w:jc w:val="center"/>
              <w:rPr>
                <w:rFonts w:ascii="Gotham Black" w:hAnsi="Gotham Black"/>
                <w:color w:val="000000" w:themeColor="text1"/>
                <w:sz w:val="28"/>
                <w:szCs w:val="28"/>
              </w:rPr>
            </w:pPr>
            <w:r w:rsidRPr="0048466D">
              <w:rPr>
                <w:rFonts w:ascii="Gotham Black" w:hAnsi="Gotham Black"/>
                <w:color w:val="000000" w:themeColor="text1"/>
                <w:sz w:val="28"/>
                <w:szCs w:val="28"/>
              </w:rPr>
              <w:t>IF</w:t>
            </w:r>
          </w:p>
        </w:tc>
        <w:tc>
          <w:tcPr>
            <w:tcW w:w="4675" w:type="dxa"/>
            <w:vAlign w:val="center"/>
          </w:tcPr>
          <w:p w14:paraId="02825DAE" w14:textId="3E3FFF84" w:rsidR="0048466D" w:rsidRPr="0048466D" w:rsidRDefault="0048466D" w:rsidP="0048466D">
            <w:pPr>
              <w:jc w:val="center"/>
              <w:rPr>
                <w:rFonts w:ascii="Gotham Black" w:hAnsi="Gotham Black"/>
                <w:color w:val="000000" w:themeColor="text1"/>
                <w:sz w:val="28"/>
                <w:szCs w:val="28"/>
              </w:rPr>
            </w:pPr>
            <w:r w:rsidRPr="0048466D">
              <w:rPr>
                <w:rFonts w:ascii="Gotham Black" w:hAnsi="Gotham Black"/>
                <w:color w:val="000000" w:themeColor="text1"/>
                <w:sz w:val="28"/>
                <w:szCs w:val="28"/>
              </w:rPr>
              <w:t>THEN</w:t>
            </w:r>
          </w:p>
        </w:tc>
      </w:tr>
      <w:tr w:rsidR="0048466D" w:rsidRPr="00906128" w14:paraId="4252C186" w14:textId="77777777" w:rsidTr="00906128">
        <w:trPr>
          <w:trHeight w:val="1152"/>
        </w:trPr>
        <w:sdt>
          <w:sdtPr>
            <w:rPr>
              <w:rFonts w:ascii="Arial" w:hAnsi="Arial" w:cs="Arial"/>
              <w:color w:val="000000" w:themeColor="text1"/>
            </w:rPr>
            <w:id w:val="52899343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4675" w:type="dxa"/>
              </w:tcPr>
              <w:p w14:paraId="5399A521" w14:textId="1C4C2DDF" w:rsidR="0048466D" w:rsidRPr="00906128" w:rsidRDefault="00906128" w:rsidP="00906128">
                <w:pPr>
                  <w:jc w:val="both"/>
                  <w:rPr>
                    <w:rFonts w:ascii="Arial" w:hAnsi="Arial" w:cs="Arial"/>
                    <w:color w:val="000000" w:themeColor="text1"/>
                  </w:rPr>
                </w:pPr>
                <w:r w:rsidRPr="00D665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color w:val="000000" w:themeColor="text1"/>
            </w:rPr>
            <w:id w:val="1699123722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4675" w:type="dxa"/>
              </w:tcPr>
              <w:p w14:paraId="4860BD80" w14:textId="6F953BAE" w:rsidR="0048466D" w:rsidRPr="00906128" w:rsidRDefault="00906128" w:rsidP="00906128">
                <w:pPr>
                  <w:jc w:val="both"/>
                  <w:rPr>
                    <w:rFonts w:ascii="Arial" w:hAnsi="Arial" w:cs="Arial"/>
                    <w:color w:val="000000" w:themeColor="text1"/>
                  </w:rPr>
                </w:pPr>
                <w:r w:rsidRPr="00D665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8466D" w:rsidRPr="00906128" w14:paraId="436F562C" w14:textId="77777777" w:rsidTr="00906128">
        <w:trPr>
          <w:trHeight w:val="1152"/>
        </w:trPr>
        <w:sdt>
          <w:sdtPr>
            <w:rPr>
              <w:rFonts w:ascii="Arial" w:hAnsi="Arial" w:cs="Arial"/>
              <w:color w:val="000000" w:themeColor="text1"/>
            </w:rPr>
            <w:id w:val="-150558802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4675" w:type="dxa"/>
              </w:tcPr>
              <w:p w14:paraId="7BD70C57" w14:textId="7AEA9B8D" w:rsidR="0048466D" w:rsidRPr="00906128" w:rsidRDefault="00906128" w:rsidP="00906128">
                <w:pPr>
                  <w:jc w:val="both"/>
                  <w:rPr>
                    <w:rFonts w:ascii="Arial" w:hAnsi="Arial" w:cs="Arial"/>
                    <w:color w:val="000000" w:themeColor="text1"/>
                  </w:rPr>
                </w:pPr>
                <w:r w:rsidRPr="00D665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color w:val="000000" w:themeColor="text1"/>
            </w:rPr>
            <w:id w:val="-101661989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4675" w:type="dxa"/>
              </w:tcPr>
              <w:p w14:paraId="04015D92" w14:textId="1E7CFC37" w:rsidR="0048466D" w:rsidRPr="00906128" w:rsidRDefault="00906128" w:rsidP="00906128">
                <w:pPr>
                  <w:jc w:val="both"/>
                  <w:rPr>
                    <w:rFonts w:ascii="Arial" w:hAnsi="Arial" w:cs="Arial"/>
                    <w:color w:val="000000" w:themeColor="text1"/>
                  </w:rPr>
                </w:pPr>
                <w:r w:rsidRPr="00D665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8466D" w:rsidRPr="00906128" w14:paraId="28FE7B4F" w14:textId="77777777" w:rsidTr="00906128">
        <w:trPr>
          <w:trHeight w:val="1152"/>
        </w:trPr>
        <w:sdt>
          <w:sdtPr>
            <w:rPr>
              <w:rFonts w:ascii="Arial" w:hAnsi="Arial" w:cs="Arial"/>
              <w:color w:val="000000" w:themeColor="text1"/>
            </w:rPr>
            <w:id w:val="165441195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4675" w:type="dxa"/>
              </w:tcPr>
              <w:p w14:paraId="2149AF4D" w14:textId="636E0117" w:rsidR="0048466D" w:rsidRPr="00906128" w:rsidRDefault="00906128" w:rsidP="00906128">
                <w:pPr>
                  <w:jc w:val="both"/>
                  <w:rPr>
                    <w:rFonts w:ascii="Arial" w:hAnsi="Arial" w:cs="Arial"/>
                    <w:color w:val="000000" w:themeColor="text1"/>
                  </w:rPr>
                </w:pPr>
                <w:r w:rsidRPr="00D665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color w:val="000000" w:themeColor="text1"/>
            </w:rPr>
            <w:id w:val="210229085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4675" w:type="dxa"/>
              </w:tcPr>
              <w:p w14:paraId="22D6E43B" w14:textId="756E95E0" w:rsidR="0048466D" w:rsidRPr="00906128" w:rsidRDefault="00906128" w:rsidP="00906128">
                <w:pPr>
                  <w:jc w:val="both"/>
                  <w:rPr>
                    <w:rFonts w:ascii="Arial" w:hAnsi="Arial" w:cs="Arial"/>
                    <w:color w:val="000000" w:themeColor="text1"/>
                  </w:rPr>
                </w:pPr>
                <w:r w:rsidRPr="00D665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8466D" w:rsidRPr="00906128" w14:paraId="6550DAFF" w14:textId="77777777" w:rsidTr="00906128">
        <w:trPr>
          <w:trHeight w:val="1152"/>
        </w:trPr>
        <w:sdt>
          <w:sdtPr>
            <w:rPr>
              <w:rFonts w:ascii="Arial" w:hAnsi="Arial" w:cs="Arial"/>
              <w:color w:val="000000" w:themeColor="text1"/>
            </w:rPr>
            <w:id w:val="-2090061480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4675" w:type="dxa"/>
              </w:tcPr>
              <w:p w14:paraId="45CD514D" w14:textId="3010189E" w:rsidR="0048466D" w:rsidRPr="00906128" w:rsidRDefault="00906128" w:rsidP="00906128">
                <w:pPr>
                  <w:jc w:val="both"/>
                  <w:rPr>
                    <w:rFonts w:ascii="Arial" w:hAnsi="Arial" w:cs="Arial"/>
                    <w:color w:val="000000" w:themeColor="text1"/>
                  </w:rPr>
                </w:pPr>
                <w:r w:rsidRPr="00D665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color w:val="000000" w:themeColor="text1"/>
            </w:rPr>
            <w:id w:val="-1795443393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4675" w:type="dxa"/>
              </w:tcPr>
              <w:p w14:paraId="70B4DB60" w14:textId="42C081C5" w:rsidR="0048466D" w:rsidRPr="00906128" w:rsidRDefault="00906128" w:rsidP="00906128">
                <w:pPr>
                  <w:jc w:val="both"/>
                  <w:rPr>
                    <w:rFonts w:ascii="Arial" w:hAnsi="Arial" w:cs="Arial"/>
                    <w:color w:val="000000" w:themeColor="text1"/>
                  </w:rPr>
                </w:pPr>
                <w:r w:rsidRPr="00D665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8466D" w:rsidRPr="00906128" w14:paraId="7AD3816D" w14:textId="77777777" w:rsidTr="00906128">
        <w:trPr>
          <w:trHeight w:val="1152"/>
        </w:trPr>
        <w:sdt>
          <w:sdtPr>
            <w:rPr>
              <w:rFonts w:ascii="Arial" w:hAnsi="Arial" w:cs="Arial"/>
              <w:color w:val="000000" w:themeColor="text1"/>
            </w:rPr>
            <w:id w:val="180635313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4675" w:type="dxa"/>
              </w:tcPr>
              <w:p w14:paraId="69EE62D8" w14:textId="1B924460" w:rsidR="0048466D" w:rsidRPr="00906128" w:rsidRDefault="00906128" w:rsidP="00906128">
                <w:pPr>
                  <w:jc w:val="both"/>
                  <w:rPr>
                    <w:rFonts w:ascii="Arial" w:hAnsi="Arial" w:cs="Arial"/>
                    <w:color w:val="000000" w:themeColor="text1"/>
                  </w:rPr>
                </w:pPr>
                <w:r w:rsidRPr="00D665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color w:val="000000" w:themeColor="text1"/>
            </w:rPr>
            <w:id w:val="-1722749543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4675" w:type="dxa"/>
              </w:tcPr>
              <w:p w14:paraId="7952DC1F" w14:textId="3A0562D4" w:rsidR="0048466D" w:rsidRPr="00906128" w:rsidRDefault="00906128" w:rsidP="00906128">
                <w:pPr>
                  <w:jc w:val="both"/>
                  <w:rPr>
                    <w:rFonts w:ascii="Arial" w:hAnsi="Arial" w:cs="Arial"/>
                    <w:color w:val="000000" w:themeColor="text1"/>
                  </w:rPr>
                </w:pPr>
                <w:r w:rsidRPr="00D665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8466D" w:rsidRPr="00906128" w14:paraId="2B87494C" w14:textId="77777777" w:rsidTr="00906128">
        <w:trPr>
          <w:trHeight w:val="1152"/>
        </w:trPr>
        <w:sdt>
          <w:sdtPr>
            <w:rPr>
              <w:rFonts w:ascii="Arial" w:hAnsi="Arial" w:cs="Arial"/>
              <w:color w:val="000000" w:themeColor="text1"/>
            </w:rPr>
            <w:id w:val="-507529265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4675" w:type="dxa"/>
              </w:tcPr>
              <w:p w14:paraId="1F192FA8" w14:textId="6DA4339F" w:rsidR="0048466D" w:rsidRPr="00906128" w:rsidRDefault="00906128" w:rsidP="00906128">
                <w:pPr>
                  <w:jc w:val="both"/>
                  <w:rPr>
                    <w:rFonts w:ascii="Arial" w:hAnsi="Arial" w:cs="Arial"/>
                    <w:color w:val="000000" w:themeColor="text1"/>
                  </w:rPr>
                </w:pPr>
                <w:r w:rsidRPr="00D665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color w:val="000000" w:themeColor="text1"/>
            </w:rPr>
            <w:id w:val="-901139813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4675" w:type="dxa"/>
              </w:tcPr>
              <w:p w14:paraId="2445F9A7" w14:textId="1C051294" w:rsidR="0048466D" w:rsidRPr="00906128" w:rsidRDefault="00906128" w:rsidP="00906128">
                <w:pPr>
                  <w:jc w:val="both"/>
                  <w:rPr>
                    <w:rFonts w:ascii="Arial" w:hAnsi="Arial" w:cs="Arial"/>
                    <w:color w:val="000000" w:themeColor="text1"/>
                  </w:rPr>
                </w:pPr>
                <w:r w:rsidRPr="00D665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C07CA47" w14:textId="77777777" w:rsidR="00D47935" w:rsidRPr="00D47935" w:rsidRDefault="00D47935" w:rsidP="0048466D">
      <w:pPr>
        <w:jc w:val="center"/>
        <w:rPr>
          <w:rFonts w:ascii="Gotham Black" w:hAnsi="Gotham Black"/>
          <w:color w:val="000000" w:themeColor="text1"/>
          <w:sz w:val="36"/>
          <w:szCs w:val="36"/>
        </w:rPr>
      </w:pPr>
    </w:p>
    <w:sectPr w:rsidR="00D47935" w:rsidRPr="00D47935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503B5" w14:textId="77777777" w:rsidR="00305656" w:rsidRDefault="00305656" w:rsidP="00D47935">
      <w:pPr>
        <w:spacing w:after="0" w:line="240" w:lineRule="auto"/>
      </w:pPr>
      <w:r>
        <w:separator/>
      </w:r>
    </w:p>
  </w:endnote>
  <w:endnote w:type="continuationSeparator" w:id="0">
    <w:p w14:paraId="6B9C022E" w14:textId="77777777" w:rsidR="00305656" w:rsidRDefault="00305656" w:rsidP="00D47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otham Black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Quincy CF Black">
    <w:charset w:val="00"/>
    <w:family w:val="modern"/>
    <w:notTrueType/>
    <w:pitch w:val="variable"/>
    <w:sig w:usb0="00000207" w:usb1="00000000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35DF0" w14:textId="28D5E8BF" w:rsidR="00415DFD" w:rsidRPr="00415DFD" w:rsidRDefault="00415DFD" w:rsidP="00415DFD">
    <w:pPr>
      <w:pStyle w:val="Footer"/>
      <w:jc w:val="center"/>
      <w:rPr>
        <w:rFonts w:ascii="Quincy CF Black" w:hAnsi="Quincy CF Black"/>
      </w:rPr>
    </w:pPr>
    <w:r>
      <w:rPr>
        <w:rFonts w:ascii="Quincy CF Black" w:hAnsi="Quincy CF Black"/>
      </w:rPr>
      <w:t>MY MENTOR JAN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1AA88" w14:textId="77777777" w:rsidR="00305656" w:rsidRDefault="00305656" w:rsidP="00D47935">
      <w:pPr>
        <w:spacing w:after="0" w:line="240" w:lineRule="auto"/>
      </w:pPr>
      <w:r>
        <w:separator/>
      </w:r>
    </w:p>
  </w:footnote>
  <w:footnote w:type="continuationSeparator" w:id="0">
    <w:p w14:paraId="1EE761A9" w14:textId="77777777" w:rsidR="00305656" w:rsidRDefault="00305656" w:rsidP="00D4793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srAwNzKwNLY0tjBT0lEKTi0uzszPAykwqgUAtu1ABSwAAAA="/>
  </w:docVars>
  <w:rsids>
    <w:rsidRoot w:val="00D47935"/>
    <w:rsid w:val="001114BE"/>
    <w:rsid w:val="001416A7"/>
    <w:rsid w:val="00305656"/>
    <w:rsid w:val="00415DFD"/>
    <w:rsid w:val="0048466D"/>
    <w:rsid w:val="004F2A40"/>
    <w:rsid w:val="0085246B"/>
    <w:rsid w:val="00906128"/>
    <w:rsid w:val="00AA4F3B"/>
    <w:rsid w:val="00D47935"/>
    <w:rsid w:val="00E72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41721"/>
  <w15:chartTrackingRefBased/>
  <w15:docId w15:val="{B3B69DB1-DC25-4D5E-86F7-18B9C9EEC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7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935"/>
  </w:style>
  <w:style w:type="paragraph" w:styleId="Footer">
    <w:name w:val="footer"/>
    <w:basedOn w:val="Normal"/>
    <w:link w:val="FooterChar"/>
    <w:uiPriority w:val="99"/>
    <w:unhideWhenUsed/>
    <w:rsid w:val="00D47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935"/>
  </w:style>
  <w:style w:type="table" w:styleId="TableGrid">
    <w:name w:val="Table Grid"/>
    <w:basedOn w:val="TableNormal"/>
    <w:uiPriority w:val="39"/>
    <w:rsid w:val="004846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061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F0B5F-47BB-45DA-8B6C-2801C870D978}"/>
      </w:docPartPr>
      <w:docPartBody>
        <w:p w:rsidR="00000000" w:rsidRDefault="00EA05E0">
          <w:r w:rsidRPr="00D6650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otham Black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Quincy CF Black">
    <w:charset w:val="00"/>
    <w:family w:val="modern"/>
    <w:notTrueType/>
    <w:pitch w:val="variable"/>
    <w:sig w:usb0="00000207" w:usb1="00000000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05E0"/>
    <w:rsid w:val="000B0BC9"/>
    <w:rsid w:val="00EA0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0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Abbate</dc:creator>
  <cp:keywords/>
  <dc:description/>
  <cp:lastModifiedBy>Bill Abbate</cp:lastModifiedBy>
  <cp:revision>2</cp:revision>
  <dcterms:created xsi:type="dcterms:W3CDTF">2021-08-15T21:01:00Z</dcterms:created>
  <dcterms:modified xsi:type="dcterms:W3CDTF">2021-08-15T21:01:00Z</dcterms:modified>
</cp:coreProperties>
</file>